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พิมพ์</w:t>
      </w:r>
      <w:r>
        <w:t xml:space="preserve"> </w:t>
      </w:r>
      <w:r>
        <w:t xml:space="preserve">DLTV</w:t>
      </w:r>
      <w:r>
        <w:t xml:space="preserve"> </w:t>
      </w:r>
      <w:r>
        <w:t xml:space="preserve">ม.4</w:t>
      </w:r>
      <w:r>
        <w:t xml:space="preserve"> </w:t>
      </w:r>
      <w:r>
        <w:t xml:space="preserve">วิทยาศาสตร์</w:t>
      </w:r>
      <w:r>
        <w:t xml:space="preserve"> </w:t>
      </w:r>
      <w:r>
        <w:t xml:space="preserve">การรักษาดุลยภาพของกรด-เบส</w:t>
      </w:r>
      <w:r>
        <w:t xml:space="preserve"> </w:t>
      </w:r>
      <w:r>
        <w:t xml:space="preserve">ของเลือด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30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4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รูเอกสิท) สวัสดีครับ เรามาพบกันอีกแล้วนัดุลยภาพในส่วนของน้ำนะครับ เราจะมีปฏิกิริยา หรือที่เรียกว่าและสื่อสารด้วยคำหนึ่งคำครับ 2 อวัยวะถูกต้องครับ อวัยวะนั้น ก็คือสมองครับ อีกอวัยวะหนึ่งฮอร์โมน หรือ ตัวนี้ไม่ได้หลั่งออกมา ไตตัวนี้ก็จัตอนนี้นี่เราเรียนรู้ไปแล้วนี่ เรื่องธำรงดุลที่อีกส่วนหนึ่งในเรื่องของ กฎเบสครับ นักเรียนครับ ครูมีภาพ ๆ หนึ่งครับ ในขณะที่ในขณะนั้นเราจะมีของเสียออกมายกตัวอย่างเช่น กรดเลสตที่จะใช้นี่ก็คือระบบหมุนเวียนเลือดครับ จากความเข้มขนของเลือดได้การทำให้ลดลงมา ในขณะเดียวกันเราก็ต้องอยุ่ประมาณ 70 35 อยู่ประมาณ 70.45 ครับแลกเปลีย่นสารกับเส้นเลือดโดยตรงครับ มีค่า PH ที่เปลีย่นไปนี่ส่วนมากต่าง ๆ ครับ ถ้าดูจากภาพครับ สีม่วง ๆ ด้านบนนี่นะครับ มันจะออกจากร่างกายตรงไหนกันปอดนั่นเองครับ ซึ่งปอดของเรานะครับ แต่อย่างไรก็ตาม บางคนอาจจะนึกว่ามัน คือ อะไรนะตามที่ครูเอาขึ้นจอครั้งก่อนครับขับออก จำได้ไหมครับ ขับออกไม่ใช่ศัพท์ทางการนะครับ ต่าง ๆ เช่น ไฮโดรเจนไอออนนะครับ เมื่อนักเรียนมองเห็นแล้วว่า มีการขับคาร์บอนไดออกไซด์ การขับตอน มอต้นนะครับ กรดของเบสนะครับ หรือว่าเคยบีบมะนาวใส่อาหารนะครับและเรามักนำมาประกอบอาหารนะครับได้ แต่คุณสมบัติอื่นของกรดที่มีปฏิกิริยาก็ยังเปลี่ยนนะครับ สีกระดาษลิสมัสด่างนะครับ แต่ในขณะเดียวกัน ถ้าถามว่ารถมันเป็นอย่างไรนะครับจะพบเดยว่ากล้วยตรงนี้นะครับ จะมีรสฝาดน้ำยาล้างห้องน้ำครับ มีเบสที่สูงมาก ๆ เลยครับเอามาใช้ในการประกอบอาหารนะครับ น้ำเงินครับ เพราะฉะนั้นการเปลีย่นสีก็จะตรงกันข้ามนะครับ หรือ ไฮโดรเรียมไอออน ว่ากรดนี้มันมีความรุนแรงมากแค่ไหนนะ เราจะมีค่าและ POH โดยส่วนใหญ่ที่เราจะใช้กันนะครับ นั่นเองครับ ถ้าหาก PHก็จะไล่นะครับ ไล่จาก 0 ไป 14 นะครับ ก็จะเห็นนะครับบางภาวะครับ ที่ทำให้สภาวะเลือดของเราเป็นกรดถ้าสูงกว่า 7.45 ก็จะเป็นเบสมากกว่า กรดครับ ในขณะเดียวกันครับ Lka ด้านหลังนะครับครับว่าในเมื่อเลือดของเรามี PH อยู่เท่านี่เราจะมี PH เท่าไรนะ สมองเราจะมีเท่าไรนะทุกส่วนในร่างกายของเรา มี PH เท่าหรือไม่เท่ากันครับ ค่า PH ครับ ในส่วนต่าง ๆ ของร่างกายมนุษย์ต่ำที่สุดมันอยู่ตรงไหนนะ พอจะเห็นเลขที่น้อยที่สุดไหมครับมีบางที่นะครับ สูงพอสมควรนะครับ มีทั้ง 7 ทั้ง 8 ทำไมละ ร่างกายของเราถึงมี PH ไม่เท่ากันสิ่งที่ใช้ในการทำงานของร่างกายนี่นะครับ เอ็นไซม์แต่ละชนิดมีการทำงานที่ต่างกันนนะครับว่า เรานี่ต้องรักษาดุลยภาพของ PH นะครับลองดูคลิปตรงนี้ก่อน ที่จะเป็นคลิปไปดูคลิปกันเลยครับ สำหรับการดำรงชีวิต ออกซิเจนเข้าไปในหลอดเลือดได้อย่างไรมากกว่าความดันย่อยในออกซิเจนจึงแพร่เข้าหลอดเลือดฝอยความดันของแก๊สนั้น มีความดันบันยากาศมากกว่า 0.03 % ดังนั้นความย่อยของหรือตัวยือคือ PCO2 มีค่าเท่ากับ 0.0003ถ้าเริ่มจากที่บริเวณปอดเส้นเลือดจากถุงลจากถุงลมเข้าสู่หลอดเลือดเนื้อเยื่อซึ่งจะมีส่วนที่ไปเซล เมื่อเซลได้รับแก๊สอ๊อกภายในเซล ซึ่งมีค่าความดันย่อยมากกว่าในปรอดไหลเวียนกลับสู่หัวใจซึ่งต่ากว่า ความดันย่อยของแก๊ส</w:t>
      </w:r>
    </w:p>
    <w:p>
      <w:pPr>
        <w:pStyle w:val="BodyText"/>
      </w:pPr>
      <w:r>
        <w:t xml:space="preserve">(ครู) ครับ นักเรียนน่าจะได้เห็นก็คือเป็นความดันนี่นะครับ ของแก๊สบริเวณใด บริเวณหนึ่งยกตัวอย่างเช่น ปอดของเรานะครับ ก็เลยมีการแพร่เข้าไปในหลอดเลือดครับปอดอีกครั้งหนึ่ง โดยบริเวณปอดครับหลังจากที่นักเรียนได้ดูคลิปไปแล้วนะครับ เมื่อสักครู่ดูคลิปได้ฟังกันหรือเปล่าครับ ความดันต่ำกว่านะครับ โดยบริเวณหลอดเลือดนะครับถุงลมนั่นเองครับ ในขณะนั้นอ๊อกซิเจนก็จะแพร่เข้าสู่หลอดเลือดครับ การแพร่ก็กลายเป็นว่า อ๊อกซิเจนในหลอดเลือดเราอยากจะโฟกัสมาก ๆ เลยครับ นี่ชื่อก็บอกอยู่ว่าเป็นกรดไอออน กับ ไฮโดรเจนคาร์นักเรียนจะทำความเข้าใจได้นะครับ ที่ได้จากการหายใจจากเซลของเซลประมาณ 90 เปอร์เซ็นต์ ของคาร์บอนไดออกไซส่วนใหญ่ก็จะจับกับพอมาถึงที่ปอด ไฮโดรคอรติโซนแล้วกรดคาร์โบนิตเข้าสู่พราสม่า เข้าสู่ของเหลวร่างกายจะมีผลทำให้ ไฮโดรเจนคาร์โบนิคไอออนทำให้คาาร์บอนไดออกไซน์เข้าสู่ถุงลมได้เร็วขึ้นมิลิเมตรปรอดก็จะแสดงให้เห็นประบวนการนะครับ กลไกลการที่เม็ดคาร์บอริซึมพอรวมตัวกับน้ำทำปฏิกิริยากันจะไปจับกับคาร์บอนไดออกไซด์ก็คือตัวที่เหลืออยู่ครับ ที่เรียกว่าคาร์บอนิกก็จะกลับเข้ามารวมตัวกับไฮโดรเจนไอออนก็จะแพร่ออกไปจากหลอดเลือดของเรานี่นะครับ เราพูดคุยกันในคลิปก่อน ๆ นี่นะครับ อย่างไร เมื่อไรก็ตามเมื่อเราต้องออกกำลังกายนะครับ แล้วมีการรวมตัวกับน้ำ แน่นอนครับ ก็จะก่อให้เกิดการรวมตัวในขณะเดียวกันนะครับ บางครั้งที่เรามีการสูญเสียมีการออกกำลังภาวะความเป็นกรดเบสจะเป็นอย่างไรครับ ไม่ได้มีแค่การเป็นกรดเป็นเบสอย่างเดียวนะครับ แก๊สได้เร็วขึ้น ดังนั้นนะครับ เมื่อมีการแลกเปลี่ยนตัวนนี้นะครับ ก้จะเป็นส่วนที่อยู่บริเวณก้สิ่งที่เกิดขึ้นมาก็คือ คาร์บอนไดออกไซด์มานั่งพัก พอเราพักสักครู่ คาร์บอนไดออกไซด์ในเลือดจะกลับสู่ปกติมากขึ้นกว่าเดิม เราก็จะมีอัตราการหายใจน้องลงนักเรียนครับ เมื่อเราได้เรียนรู้มาในชั่วโมงนี้นะครับ เดี๋ยวในชั่วโมงหน้านี่นะครับ ต่อไปเรามาดูการรักษาสมดุลทำไมต้องการควบคุมสมดุลของกรดเบสในเลือดประการ ซึ่งการทำงานของเบสนี่ ว่ามันเป็นกรดมามากมายลึกซึ่งของค่า PH แต่อยากให้รู้นะก็ถือว่าเป็นกลาง สารที่มีค่าเป็นกรดสูงกว่า 7 ตัวอย่างสารที่มีรฤทธิ์เป็นของเลือดนะประมาณ 1.4 PH 12 นี้จะมีความเป็น PH มากกว่า5 เป็นต้นนะครับ นะ สารละลายที่มีสารเข้มทข้นของสูงค่า PH จะต่ำ ในระดับ มอ.ปลาย น้องจะสามารถอันนี้สรุปแบบคร่าว ๆ เลยนะ มีความเป็นกรดสูงใช้คำว่า</w:t>
      </w:r>
      <w:r>
        <w:t xml:space="preserve"> </w:t>
      </w:r>
      <w:r>
        <w:t xml:space="preserve">“</w:t>
      </w:r>
      <w:r>
        <w:t xml:space="preserve">ความเข้มขน</w:t>
      </w:r>
      <w:r>
        <w:t xml:space="preserve">”</w:t>
      </w:r>
      <w:r>
        <w:t xml:space="preserve"> </w:t>
      </w:r>
      <w:r>
        <w:t xml:space="preserve">ละกันว่ามันทำอย่างไรนะครับ ดังนั้นไอออนขึ้นมา หรือเกิด PH ความเข้มข้นของโปรตอนมากขึ้นต่อกรกับปัญหานี้ มาดูตัวอย่างกันการหายใจระดับเซล คือ อะไรถ้าใช้พลังงานที่สะสมอยู่ใน โมเลกุลของสารอาหารมาดูการหายใจระดับเซลรับพวกกลูโคสเข้ามา น้ำตาลกลูโคสเซลจากกลูโคสจะสลายในการหายใจระดับเซลพี่พูดถึงมาหลายรอบแล้วเห็นหรือเปล่ากิจกรรมที่ใช้พลังงานมีอะไรบ้างที่เราเรียนมาแก๊สคาร์บอนไดออกไซด์ที่ออกมาอันนี้ คือ ดี ดีแล้ว จะได้เอาไปใช้เปการหายใจระดับเซล มันจะมีการหายใจระดับเซลก็คาร์บอนไดออกไซด์ก็จะเข้าสู่กระแสเลือดมันจะรวมตัวกับน้ำเกิดเป็นกรดคาร์บอนิกกรดคาร์บอนิกตรงลูกศรกันมากเพราะน้องยังไม่ได้เรียนกันเรื่องสมดุลมันจะแตกตัวให้โปรตอนออกมาได้พอแก๊สคาร์บอนไดออกไซด์เกิดการรวมตัวกับกรดคาร์บอนิกดังนั้นเราเอา 2 สมการH2CO3 ต่อเนื่องไป H+co3จะที่น้องจะรู้ได้จากสมการมี H+ เพิ่มขึ้น มีโปรตอนเพิ่มขึ้น เลือดจะมีความเป็นกรดมากขึ้นมีความเป็นกรดมากขึ้น ซึ่งจริง ๆ แล้วจากแก๊สคาร์บอนไดออกไซด์เริ่มต้นคือ ข้างล่าง ข้ 1 กับข้อ 2มันก็จะสลายกลูโคสนะ กลูโคสเยอะ ๆ เลือดก็จะมีการเป็นกรดมากขึ้นก็ต้องการพลังงานสูงนะ ต้องการพลังงานมาก ดังนั้นเวลาเลือดเสร็จแล้วร่างกายของเราก็จะมีเลือดออกมามีสภาพเป็นเบสเหรอ เสร็จแล้วร่างกายของเราต้องทำอย่างไรละ อย่างแรกที่บอกH+ ที่เพิ่มขึ้นมาก็จะถูกขับออกจากเลือดมากขึ้น เห็นไหมแก๊สคาร์บอนไดออกไซด์ก็จะมีการขับออกน้อยลงมีความเข้มขนน้อยลง พอมีการกระจายความเข้มข้นน้อยลงความเป็นไฮโดรเจนไอออน น้อยลงกลไกลของไต การทำงานของไต ระบบการหายใจมาดูกันเลย ทดสอบความเข้าใจเลือกคำตอบที่ถูกมากที่สุดการออกกำลังกายใหม่ ๆ แล้วก็มีค่าที่วัด ก็คือ ค่า HP ของเลือดก่อนอื่นน้องต้องรู้ก่อนว่าหลังออกกำลังกายจะส่งผลให้ PH ในเลือดต่ำ กรดในเลือดออกกำลังกาย เพิ่มเป็น 7.8 คือ 7.4 มีความเข้มขนกว่า 7.8 ก็ดูข้อที่เหลือกันเลยมากขึ้นไหม มากขึ้น โอ.เค ความเข้มขนกรดแลคติก คือ กรดที่จะมีสารเพิ่มขึ้นเกิดกรดแล็คติดมากขึ้นเรื่องของ กรดเบสด้วยนะนักเรียนคิดว่าเลือดของผู้ป่วยจะมีส่วนของการเป็นกรดแปลว่าการระบายออากาศ ระบายอากาศมากเกินไปถ้าเขาบอกว่า คาร์บอนไดออกไซด์ลดลงคำว่าความเป็นกรดน้องลงมากขึ้นนั่นเองนะครับ ดังนั้นความเป็น ไฮเปอร์…ซินโดรมเข้าสู่ช่วงต่อไปเลยนะครับ ไว้หน้าเดียวเราจะมาสรุปสิ่งที่เราเรียนในวันนี้กันเลยเซลมันต้องการพลังงานมากขึ้น มากขึ้น พอเลือดมีความเป็นกรดมากขึ้นลดลงถูกหรือเปล่าพอร่างกายมีคาร์บอนไดออกไซด์ลดลงนี่คือ เรื่องของสมดุลกรดเบสในเลือดแ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พิมพ์ DLTV ม.4 วิทยาศาสตร์ การรักษาดุลยภาพของกรด-เบส ของเลือด</dc:title>
  <dc:creator/>
  <cp:keywords/>
  <dcterms:created xsi:type="dcterms:W3CDTF">2021-03-23T09:15:53Z</dcterms:created>
  <dcterms:modified xsi:type="dcterms:W3CDTF">2021-03-23T09:1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30 พฤษจิกายน 2563 เวลา 13.40 น.</vt:lpwstr>
  </property>
  <property fmtid="{D5CDD505-2E9C-101B-9397-08002B2CF9AE}" pid="3" name="subtitle">
    <vt:lpwstr/>
  </property>
</Properties>
</file>